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h Resc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sc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4 Newport Ln, Wadsworth, IL, USA Wadsworth, IL, USA 6008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hresce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896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vi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